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80A51" w14:textId="77777777" w:rsidR="00752472" w:rsidRDefault="00DF55F2" w:rsidP="003C0208">
      <w:pPr>
        <w:pStyle w:val="SourceCode"/>
      </w:pPr>
      <w:bookmarkStart w:id="0" w:name="_GoBack"/>
      <w:bookmarkEnd w:id="0"/>
      <w:r>
        <w:t>Untitled</w:t>
      </w:r>
    </w:p>
    <w:p w14:paraId="05507A67" w14:textId="77777777" w:rsidR="00752472" w:rsidRDefault="00DF55F2">
      <w:pPr>
        <w:pStyle w:val="Author"/>
      </w:pPr>
      <w:r>
        <w:t>Christopher Guy</w:t>
      </w:r>
    </w:p>
    <w:p w14:paraId="7B748500" w14:textId="77777777" w:rsidR="00752472" w:rsidRDefault="00DF55F2">
      <w:pPr>
        <w:pStyle w:val="Date"/>
      </w:pPr>
      <w:r>
        <w:t>8/6/2018</w:t>
      </w:r>
    </w:p>
    <w:p w14:paraId="401F4B0F" w14:textId="77777777" w:rsidR="00752472" w:rsidRDefault="00DF55F2" w:rsidP="003F1522">
      <w:pPr>
        <w:pStyle w:val="Heading1"/>
      </w:pPr>
      <w:bookmarkStart w:id="1" w:name="r-markdown"/>
      <w:bookmarkEnd w:id="1"/>
      <w:r>
        <w:t>R Markdown</w:t>
      </w:r>
    </w:p>
    <w:p w14:paraId="0B8F543F" w14:textId="77777777" w:rsidR="00752472" w:rsidRDefault="00DF55F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49FA78B" w14:textId="77777777" w:rsidR="00752472" w:rsidRDefault="00DF55F2">
      <w:pPr>
        <w:pStyle w:val="BodyText"/>
      </w:pPr>
      <w:r>
        <w:t xml:space="preserve">When you click the </w:t>
      </w:r>
      <w:r w:rsidRPr="002D1D35">
        <w:rPr>
          <w:rStyle w:val="OperatorTok"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BEB2AE1" w14:textId="77777777" w:rsidR="00752472" w:rsidRDefault="00DF5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7D8DA19" w14:textId="77777777" w:rsidR="00752472" w:rsidRDefault="00DF55F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33BB2F" w14:textId="77777777" w:rsidR="00752472" w:rsidRDefault="00DF55F2">
      <w:pPr>
        <w:pStyle w:val="Heading2"/>
      </w:pPr>
      <w:bookmarkStart w:id="2" w:name="including-plots"/>
      <w:bookmarkEnd w:id="2"/>
      <w:r>
        <w:t>Including Plots</w:t>
      </w:r>
    </w:p>
    <w:p w14:paraId="5CA0EC90" w14:textId="77777777" w:rsidR="00752472" w:rsidRDefault="00DF55F2">
      <w:pPr>
        <w:pStyle w:val="FirstParagraph"/>
      </w:pPr>
      <w:r>
        <w:t>You can also embed plots, for example:</w:t>
      </w:r>
    </w:p>
    <w:p w14:paraId="24A03F22" w14:textId="77777777" w:rsidR="00752472" w:rsidRDefault="00DF55F2">
      <w:pPr>
        <w:pStyle w:val="BodyText"/>
      </w:pPr>
      <w:r>
        <w:rPr>
          <w:noProof/>
        </w:rPr>
        <w:lastRenderedPageBreak/>
        <w:drawing>
          <wp:inline distT="0" distB="0" distL="0" distR="0" wp14:anchorId="29D141E2" wp14:editId="5BD93F2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2C7A1" w14:textId="77777777" w:rsidR="00752472" w:rsidRDefault="00DF55F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FE62E" w14:textId="77777777" w:rsidR="00680502" w:rsidRDefault="00680502">
      <w:pPr>
        <w:spacing w:after="0"/>
      </w:pPr>
      <w:r>
        <w:separator/>
      </w:r>
    </w:p>
  </w:endnote>
  <w:endnote w:type="continuationSeparator" w:id="0">
    <w:p w14:paraId="41FA030E" w14:textId="77777777" w:rsidR="00680502" w:rsidRDefault="006805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04EA3" w14:textId="77777777" w:rsidR="00680502" w:rsidRDefault="00680502">
      <w:r>
        <w:separator/>
      </w:r>
    </w:p>
  </w:footnote>
  <w:footnote w:type="continuationSeparator" w:id="0">
    <w:p w14:paraId="6DC81806" w14:textId="77777777" w:rsidR="00680502" w:rsidRDefault="00680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1F7E"/>
    <w:rsid w:val="00174AAA"/>
    <w:rsid w:val="00200A40"/>
    <w:rsid w:val="00286BF2"/>
    <w:rsid w:val="002D1D35"/>
    <w:rsid w:val="003073B4"/>
    <w:rsid w:val="003901FA"/>
    <w:rsid w:val="003C0208"/>
    <w:rsid w:val="003F1522"/>
    <w:rsid w:val="00457437"/>
    <w:rsid w:val="004646AA"/>
    <w:rsid w:val="004E29B3"/>
    <w:rsid w:val="00540C3D"/>
    <w:rsid w:val="00590D07"/>
    <w:rsid w:val="006263CA"/>
    <w:rsid w:val="00680502"/>
    <w:rsid w:val="006B5E4B"/>
    <w:rsid w:val="00752472"/>
    <w:rsid w:val="00784D58"/>
    <w:rsid w:val="0081759C"/>
    <w:rsid w:val="008D6863"/>
    <w:rsid w:val="009D66E4"/>
    <w:rsid w:val="00A304B6"/>
    <w:rsid w:val="00B86B75"/>
    <w:rsid w:val="00B9657E"/>
    <w:rsid w:val="00BC48D5"/>
    <w:rsid w:val="00C36279"/>
    <w:rsid w:val="00C65CFF"/>
    <w:rsid w:val="00D22787"/>
    <w:rsid w:val="00D556FE"/>
    <w:rsid w:val="00DF55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E50E0F"/>
  <w15:docId w15:val="{8471CB97-1597-1842-9C84-D00AE27D3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opher Guy</dc:creator>
  <cp:lastModifiedBy>Guy, Christopher</cp:lastModifiedBy>
  <cp:revision>15</cp:revision>
  <dcterms:created xsi:type="dcterms:W3CDTF">2018-08-06T21:06:00Z</dcterms:created>
  <dcterms:modified xsi:type="dcterms:W3CDTF">2018-10-01T21:24:00Z</dcterms:modified>
</cp:coreProperties>
</file>